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b77c8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dd38b5a9-0d62-4442-a051-e9958f3cc77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06:09Z</dcterms:created>
  <dcterms:modified xsi:type="dcterms:W3CDTF">2023-06-24T1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